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2DAA2" w14:textId="5D696E43" w:rsidR="00637D79" w:rsidRPr="001708CD" w:rsidRDefault="008A699A" w:rsidP="005C3178">
      <w:pPr>
        <w:spacing w:line="480" w:lineRule="auto"/>
        <w:jc w:val="center"/>
        <w:rPr>
          <w:rFonts w:eastAsia="Times New Roman"/>
          <w:b/>
        </w:rPr>
      </w:pPr>
      <w:r w:rsidRPr="008A699A">
        <w:rPr>
          <w:rFonts w:eastAsia="Times New Roman"/>
          <w:b/>
        </w:rPr>
        <w:t>Applying Six Sigma and Lean to Operations</w:t>
      </w:r>
    </w:p>
    <w:p w14:paraId="3E92B6A5" w14:textId="59688BB2" w:rsidR="00C24467" w:rsidRPr="001708CD" w:rsidRDefault="00C24467" w:rsidP="005C3178">
      <w:pPr>
        <w:spacing w:line="480" w:lineRule="auto"/>
        <w:jc w:val="center"/>
        <w:rPr>
          <w:rFonts w:eastAsia="Times New Roman"/>
        </w:rPr>
      </w:pPr>
    </w:p>
    <w:p w14:paraId="0FAE6940" w14:textId="77777777" w:rsidR="00CD31C8" w:rsidRPr="001708CD" w:rsidRDefault="00CD31C8" w:rsidP="005C3178">
      <w:pPr>
        <w:spacing w:line="480" w:lineRule="auto"/>
        <w:rPr>
          <w:b/>
        </w:rPr>
      </w:pPr>
    </w:p>
    <w:p w14:paraId="40F81A31" w14:textId="02F3B0F2" w:rsidR="00C14986" w:rsidRPr="001708CD" w:rsidRDefault="00A42296" w:rsidP="005C3178">
      <w:pPr>
        <w:spacing w:line="480" w:lineRule="auto"/>
        <w:jc w:val="center"/>
      </w:pPr>
      <w:r w:rsidRPr="001708CD">
        <w:t>Student name</w:t>
      </w:r>
    </w:p>
    <w:p w14:paraId="091197A8" w14:textId="6685C4E1" w:rsidR="00C14986" w:rsidRPr="001708CD" w:rsidRDefault="000B5C3C" w:rsidP="005C3178">
      <w:pPr>
        <w:spacing w:line="480" w:lineRule="auto"/>
        <w:jc w:val="center"/>
      </w:pPr>
      <w:r>
        <w:t xml:space="preserve">Institutional </w:t>
      </w:r>
      <w:r w:rsidR="00A42296" w:rsidRPr="001708CD">
        <w:t>Affiliation</w:t>
      </w:r>
    </w:p>
    <w:p w14:paraId="59D7EE22" w14:textId="57DD8B19" w:rsidR="00C14986" w:rsidRPr="001708CD" w:rsidRDefault="00A42296" w:rsidP="005C3178">
      <w:pPr>
        <w:spacing w:line="480" w:lineRule="auto"/>
        <w:jc w:val="center"/>
      </w:pPr>
      <w:r w:rsidRPr="001708CD">
        <w:t>Course</w:t>
      </w:r>
    </w:p>
    <w:p w14:paraId="228B5F8E" w14:textId="2A9A506A" w:rsidR="00C14986" w:rsidRPr="001708CD" w:rsidRDefault="00A42296" w:rsidP="005C3178">
      <w:pPr>
        <w:spacing w:line="480" w:lineRule="auto"/>
        <w:jc w:val="center"/>
      </w:pPr>
      <w:r w:rsidRPr="001708CD">
        <w:t>Professor</w:t>
      </w:r>
    </w:p>
    <w:p w14:paraId="692E26FB" w14:textId="45330BF7" w:rsidR="00C14986" w:rsidRPr="001708CD" w:rsidRDefault="00A42296" w:rsidP="005C3178">
      <w:pPr>
        <w:spacing w:line="480" w:lineRule="auto"/>
        <w:jc w:val="center"/>
      </w:pPr>
      <w:r w:rsidRPr="001708CD">
        <w:t>Date</w:t>
      </w:r>
    </w:p>
    <w:p w14:paraId="7D0BB531" w14:textId="77777777" w:rsidR="00C14986" w:rsidRPr="001708CD" w:rsidRDefault="00C14986" w:rsidP="005C3178">
      <w:pPr>
        <w:spacing w:line="480" w:lineRule="auto"/>
        <w:jc w:val="center"/>
      </w:pPr>
    </w:p>
    <w:p w14:paraId="525EE39D" w14:textId="77777777" w:rsidR="00C14986" w:rsidRPr="001708CD" w:rsidRDefault="00C14986" w:rsidP="005C3178">
      <w:pPr>
        <w:spacing w:line="480" w:lineRule="auto"/>
        <w:jc w:val="center"/>
      </w:pPr>
    </w:p>
    <w:p w14:paraId="1D4ED28F" w14:textId="77777777" w:rsidR="00C14986" w:rsidRPr="001708CD" w:rsidRDefault="00C14986" w:rsidP="005C3178">
      <w:pPr>
        <w:spacing w:line="480" w:lineRule="auto"/>
        <w:jc w:val="center"/>
      </w:pPr>
    </w:p>
    <w:p w14:paraId="73F0673A" w14:textId="77777777" w:rsidR="00C14986" w:rsidRPr="001708CD" w:rsidRDefault="00C14986" w:rsidP="005C3178">
      <w:pPr>
        <w:spacing w:line="480" w:lineRule="auto"/>
        <w:jc w:val="center"/>
      </w:pPr>
    </w:p>
    <w:p w14:paraId="68B50D82" w14:textId="77777777" w:rsidR="00C14986" w:rsidRPr="001708CD" w:rsidRDefault="00C14986" w:rsidP="005C3178">
      <w:pPr>
        <w:spacing w:line="480" w:lineRule="auto"/>
        <w:jc w:val="center"/>
      </w:pPr>
    </w:p>
    <w:p w14:paraId="04D434BC" w14:textId="77777777" w:rsidR="00C14986" w:rsidRPr="001708CD" w:rsidRDefault="00C14986" w:rsidP="005C3178">
      <w:pPr>
        <w:spacing w:line="480" w:lineRule="auto"/>
        <w:jc w:val="center"/>
      </w:pPr>
    </w:p>
    <w:p w14:paraId="5BF7B11D" w14:textId="77777777" w:rsidR="00C14986" w:rsidRPr="001708CD" w:rsidRDefault="00C14986" w:rsidP="005C3178">
      <w:pPr>
        <w:spacing w:line="480" w:lineRule="auto"/>
        <w:jc w:val="center"/>
      </w:pPr>
    </w:p>
    <w:p w14:paraId="485294CE" w14:textId="77777777" w:rsidR="00C14986" w:rsidRPr="001708CD" w:rsidRDefault="00C14986" w:rsidP="005C3178">
      <w:pPr>
        <w:spacing w:line="480" w:lineRule="auto"/>
        <w:jc w:val="center"/>
      </w:pPr>
    </w:p>
    <w:p w14:paraId="23237290" w14:textId="77777777" w:rsidR="00C14986" w:rsidRPr="001708CD" w:rsidRDefault="00C14986" w:rsidP="005C3178">
      <w:pPr>
        <w:spacing w:line="480" w:lineRule="auto"/>
        <w:jc w:val="center"/>
      </w:pPr>
    </w:p>
    <w:p w14:paraId="21EEBBFB" w14:textId="77777777" w:rsidR="00C14986" w:rsidRPr="001708CD" w:rsidRDefault="00C14986" w:rsidP="005C3178">
      <w:pPr>
        <w:spacing w:line="480" w:lineRule="auto"/>
        <w:jc w:val="center"/>
      </w:pPr>
    </w:p>
    <w:p w14:paraId="5EAE5277" w14:textId="77777777" w:rsidR="00C14986" w:rsidRPr="001708CD" w:rsidRDefault="00C14986" w:rsidP="005C3178">
      <w:pPr>
        <w:spacing w:line="480" w:lineRule="auto"/>
        <w:jc w:val="center"/>
      </w:pPr>
    </w:p>
    <w:p w14:paraId="609E879B" w14:textId="77777777" w:rsidR="00C14986" w:rsidRPr="001708CD" w:rsidRDefault="00C14986" w:rsidP="005C3178">
      <w:pPr>
        <w:spacing w:line="480" w:lineRule="auto"/>
        <w:jc w:val="center"/>
      </w:pPr>
    </w:p>
    <w:p w14:paraId="3CC5201F" w14:textId="77777777" w:rsidR="00C14986" w:rsidRPr="001708CD" w:rsidRDefault="00C14986" w:rsidP="005C3178">
      <w:pPr>
        <w:spacing w:line="480" w:lineRule="auto"/>
        <w:jc w:val="center"/>
      </w:pPr>
    </w:p>
    <w:p w14:paraId="0F97F45B" w14:textId="77777777" w:rsidR="003548D1" w:rsidRPr="001708CD" w:rsidRDefault="003548D1" w:rsidP="005C3178">
      <w:pPr>
        <w:spacing w:line="480" w:lineRule="auto"/>
        <w:rPr>
          <w:rFonts w:eastAsia="Times New Roman"/>
        </w:rPr>
      </w:pPr>
    </w:p>
    <w:p w14:paraId="538601E0" w14:textId="77777777" w:rsidR="003548D1" w:rsidRPr="001708CD" w:rsidRDefault="003548D1" w:rsidP="005C3178">
      <w:pPr>
        <w:spacing w:line="480" w:lineRule="auto"/>
        <w:jc w:val="center"/>
        <w:rPr>
          <w:rFonts w:eastAsia="Times New Roman"/>
        </w:rPr>
      </w:pPr>
    </w:p>
    <w:p w14:paraId="40EEFCB8" w14:textId="5E1FA440" w:rsidR="00637D79" w:rsidRDefault="008A699A" w:rsidP="008A699A">
      <w:pPr>
        <w:spacing w:line="480" w:lineRule="auto"/>
        <w:jc w:val="center"/>
        <w:rPr>
          <w:rFonts w:eastAsia="Times New Roman"/>
          <w:b/>
        </w:rPr>
      </w:pPr>
      <w:r w:rsidRPr="008A699A">
        <w:rPr>
          <w:rFonts w:eastAsia="Times New Roman"/>
          <w:b/>
        </w:rPr>
        <w:lastRenderedPageBreak/>
        <w:t>Applying Six Sigma and Lean to Operations</w:t>
      </w:r>
    </w:p>
    <w:p w14:paraId="7EED1904" w14:textId="2A0FDC0D" w:rsidR="008A699A" w:rsidRDefault="008A699A" w:rsidP="008A699A">
      <w:pPr>
        <w:pStyle w:val="ListParagraph"/>
        <w:numPr>
          <w:ilvl w:val="0"/>
          <w:numId w:val="3"/>
        </w:numPr>
        <w:spacing w:line="480" w:lineRule="auto"/>
        <w:rPr>
          <w:rFonts w:eastAsia="Times New Roman"/>
          <w:b/>
        </w:rPr>
      </w:pPr>
      <w:r>
        <w:rPr>
          <w:rFonts w:eastAsia="Times New Roman"/>
          <w:b/>
        </w:rPr>
        <w:t>Lean methodology</w:t>
      </w:r>
    </w:p>
    <w:p w14:paraId="7C091707" w14:textId="70AF3C84" w:rsidR="008A699A" w:rsidRDefault="008A699A" w:rsidP="008A699A">
      <w:pPr>
        <w:spacing w:line="480" w:lineRule="auto"/>
        <w:ind w:firstLine="360"/>
        <w:rPr>
          <w:rFonts w:eastAsia="Times New Roman"/>
        </w:rPr>
      </w:pPr>
      <w:r>
        <w:rPr>
          <w:rFonts w:eastAsia="Times New Roman"/>
        </w:rPr>
        <w:t xml:space="preserve">My employer used lean methodology to improve cable manufacturing at my company. </w:t>
      </w:r>
      <w:r w:rsidRPr="008A699A">
        <w:rPr>
          <w:rFonts w:eastAsia="Times New Roman"/>
        </w:rPr>
        <w:t>The organization focuses on becoming a key decision</w:t>
      </w:r>
      <w:r>
        <w:rPr>
          <w:rFonts w:eastAsia="Times New Roman"/>
        </w:rPr>
        <w:t>-</w:t>
      </w:r>
      <w:r w:rsidRPr="008A699A">
        <w:rPr>
          <w:rFonts w:eastAsia="Times New Roman"/>
        </w:rPr>
        <w:t>make</w:t>
      </w:r>
      <w:r>
        <w:rPr>
          <w:rFonts w:eastAsia="Times New Roman"/>
        </w:rPr>
        <w:t xml:space="preserve">r </w:t>
      </w:r>
      <w:r w:rsidRPr="008A699A">
        <w:rPr>
          <w:rFonts w:eastAsia="Times New Roman"/>
        </w:rPr>
        <w:t>for customers who require specialized wires, connectors, splices, and extruded tubes to cover existing and emerg</w:t>
      </w:r>
      <w:r>
        <w:rPr>
          <w:rFonts w:eastAsia="Times New Roman"/>
        </w:rPr>
        <w:t xml:space="preserve">ing general business sectors. </w:t>
      </w:r>
      <w:r w:rsidRPr="008A699A">
        <w:rPr>
          <w:rFonts w:eastAsia="Times New Roman"/>
        </w:rPr>
        <w:t xml:space="preserve">Organizations provide a rare type of support reminiscent of collaboration in creative planning and then </w:t>
      </w:r>
      <w:r>
        <w:rPr>
          <w:rFonts w:eastAsia="Times New Roman"/>
        </w:rPr>
        <w:t>use</w:t>
      </w:r>
      <w:r w:rsidRPr="008A699A">
        <w:rPr>
          <w:rFonts w:eastAsia="Times New Roman"/>
        </w:rPr>
        <w:t xml:space="preserve"> upward assembly skills to convey a modified arrangement. An organization's longevity relies on a foundation that permanently addresses solid financial assumptions, promotes productive development, and consistently appeals to customers and investors. Organizations and their charities prioritize supporting associations </w:t>
      </w:r>
      <w:r>
        <w:rPr>
          <w:rFonts w:eastAsia="Times New Roman"/>
        </w:rPr>
        <w:t>that provide</w:t>
      </w:r>
      <w:r w:rsidRPr="008A699A">
        <w:rPr>
          <w:rFonts w:eastAsia="Times New Roman"/>
        </w:rPr>
        <w:t xml:space="preserve"> </w:t>
      </w:r>
      <w:r>
        <w:rPr>
          <w:rFonts w:eastAsia="Times New Roman"/>
        </w:rPr>
        <w:t>reasona</w:t>
      </w:r>
      <w:r w:rsidRPr="008A699A">
        <w:rPr>
          <w:rFonts w:eastAsia="Times New Roman"/>
        </w:rPr>
        <w:t>ble care to their representatives and families</w:t>
      </w:r>
      <w:r>
        <w:rPr>
          <w:rFonts w:eastAsia="Times New Roman"/>
        </w:rPr>
        <w:t xml:space="preserve"> (</w:t>
      </w:r>
      <w:r>
        <w:t>Taha et al., 2021)</w:t>
      </w:r>
      <w:r w:rsidRPr="008A699A">
        <w:rPr>
          <w:rFonts w:eastAsia="Times New Roman"/>
        </w:rPr>
        <w:t xml:space="preserve">. It strives to ensure </w:t>
      </w:r>
      <w:r>
        <w:rPr>
          <w:rFonts w:eastAsia="Times New Roman"/>
        </w:rPr>
        <w:t xml:space="preserve">cross-generational solidity in </w:t>
      </w:r>
      <w:r w:rsidRPr="008A699A">
        <w:rPr>
          <w:rFonts w:eastAsia="Times New Roman"/>
        </w:rPr>
        <w:t xml:space="preserve">more prominent regions by assembling highly concentrated products that contribute to fundamental and innovative advances </w:t>
      </w:r>
      <w:r>
        <w:rPr>
          <w:rFonts w:eastAsia="Times New Roman"/>
        </w:rPr>
        <w:t>worldwide</w:t>
      </w:r>
      <w:r w:rsidRPr="008A699A">
        <w:rPr>
          <w:rFonts w:eastAsia="Times New Roman"/>
        </w:rPr>
        <w:t xml:space="preserve">. </w:t>
      </w:r>
    </w:p>
    <w:p w14:paraId="3D79B7AA" w14:textId="70B860A7" w:rsidR="008A699A" w:rsidRDefault="008A699A" w:rsidP="008A699A">
      <w:pPr>
        <w:spacing w:line="480" w:lineRule="auto"/>
        <w:ind w:firstLine="720"/>
        <w:rPr>
          <w:rFonts w:eastAsia="Times New Roman"/>
        </w:rPr>
      </w:pPr>
      <w:r w:rsidRPr="008A699A">
        <w:rPr>
          <w:rFonts w:eastAsia="Times New Roman"/>
        </w:rPr>
        <w:t>The company needed to reduce setup time and ad lead times. Lean Group was looking for a way to simplify machine setup and switching. A reservation framework was introduced to improve rapid assembly and off</w:t>
      </w:r>
      <w:r>
        <w:rPr>
          <w:rFonts w:eastAsia="Times New Roman"/>
        </w:rPr>
        <w:t>set upstream component creation</w:t>
      </w:r>
      <w:r w:rsidRPr="008A699A">
        <w:rPr>
          <w:rFonts w:eastAsia="Times New Roman"/>
        </w:rPr>
        <w:t xml:space="preserve"> with downstream assembly and assembly.</w:t>
      </w:r>
      <w:r>
        <w:rPr>
          <w:rFonts w:eastAsia="Times New Roman"/>
        </w:rPr>
        <w:t xml:space="preserve"> With this in mind, the company could produce more cables quickly to serve the high customer demand. Initially, the assembly was done manually by employees, and it used to take much more time than required (</w:t>
      </w:r>
      <w:r>
        <w:t>Gupta et al., 2018)</w:t>
      </w:r>
      <w:r>
        <w:rPr>
          <w:rFonts w:eastAsia="Times New Roman"/>
        </w:rPr>
        <w:t xml:space="preserve">. This led to delays in the production process, making it difficult to meet customers' demands. </w:t>
      </w:r>
    </w:p>
    <w:p w14:paraId="5A8C79CA" w14:textId="3B8F6693" w:rsidR="008A699A" w:rsidRPr="008A699A" w:rsidRDefault="008A699A" w:rsidP="008A699A">
      <w:pPr>
        <w:spacing w:line="480" w:lineRule="auto"/>
        <w:ind w:firstLine="720"/>
        <w:rPr>
          <w:rFonts w:eastAsia="Times New Roman"/>
        </w:rPr>
      </w:pPr>
      <w:r w:rsidRPr="008A699A">
        <w:rPr>
          <w:rFonts w:eastAsia="Times New Roman"/>
        </w:rPr>
        <w:t>Result: Machine setup, which reached five and a half hours on each machine, was reduced to 35 minutes, with an additional uptime</w:t>
      </w:r>
      <w:r>
        <w:rPr>
          <w:rFonts w:eastAsia="Times New Roman"/>
        </w:rPr>
        <w:t xml:space="preserve"> of approximately five hours </w:t>
      </w:r>
      <w:r w:rsidRPr="008A699A">
        <w:rPr>
          <w:rFonts w:eastAsia="Times New Roman"/>
        </w:rPr>
        <w:t>per day for each machine</w:t>
      </w:r>
      <w:r>
        <w:rPr>
          <w:rFonts w:eastAsia="Times New Roman"/>
        </w:rPr>
        <w:t xml:space="preserve"> (</w:t>
      </w:r>
      <w:r w:rsidRPr="008A699A">
        <w:t>Al Ow</w:t>
      </w:r>
      <w:r>
        <w:t>ad et al., 2018)</w:t>
      </w:r>
      <w:r w:rsidRPr="008A699A">
        <w:rPr>
          <w:rFonts w:eastAsia="Times New Roman"/>
        </w:rPr>
        <w:t>.</w:t>
      </w:r>
      <w:r>
        <w:rPr>
          <w:rFonts w:eastAsia="Times New Roman"/>
        </w:rPr>
        <w:t xml:space="preserve"> This increased the number of cables produced per day compared </w:t>
      </w:r>
      <w:r>
        <w:rPr>
          <w:rFonts w:eastAsia="Times New Roman"/>
        </w:rPr>
        <w:lastRenderedPageBreak/>
        <w:t xml:space="preserve">to the initial setup, where few cables were produced per day. Generally, the lean methodology helped increase production at my workplace. </w:t>
      </w:r>
    </w:p>
    <w:p w14:paraId="313468AF" w14:textId="77777777" w:rsidR="00C27646" w:rsidRPr="001708CD" w:rsidRDefault="00C27646" w:rsidP="005C3178">
      <w:pPr>
        <w:spacing w:line="480" w:lineRule="auto"/>
        <w:ind w:firstLine="720"/>
        <w:jc w:val="center"/>
        <w:rPr>
          <w:b/>
        </w:rPr>
      </w:pPr>
    </w:p>
    <w:p w14:paraId="42A0E022" w14:textId="77777777" w:rsidR="00C27646" w:rsidRPr="001708CD" w:rsidRDefault="00C27646" w:rsidP="005C3178">
      <w:pPr>
        <w:spacing w:line="480" w:lineRule="auto"/>
        <w:ind w:firstLine="720"/>
        <w:jc w:val="center"/>
        <w:rPr>
          <w:b/>
        </w:rPr>
      </w:pPr>
    </w:p>
    <w:p w14:paraId="30C35B09" w14:textId="77777777" w:rsidR="00C27646" w:rsidRPr="001708CD" w:rsidRDefault="00C27646" w:rsidP="005C3178">
      <w:pPr>
        <w:spacing w:line="480" w:lineRule="auto"/>
        <w:ind w:firstLine="720"/>
        <w:jc w:val="center"/>
        <w:rPr>
          <w:b/>
        </w:rPr>
      </w:pPr>
    </w:p>
    <w:p w14:paraId="3486F194" w14:textId="77777777" w:rsidR="003548D1" w:rsidRPr="001708CD" w:rsidRDefault="003548D1" w:rsidP="005C3178">
      <w:pPr>
        <w:spacing w:line="480" w:lineRule="auto"/>
        <w:ind w:firstLine="720"/>
        <w:jc w:val="center"/>
        <w:rPr>
          <w:b/>
        </w:rPr>
      </w:pPr>
    </w:p>
    <w:p w14:paraId="37EE8612" w14:textId="77777777" w:rsidR="003548D1" w:rsidRPr="001708CD" w:rsidRDefault="003548D1" w:rsidP="005C3178">
      <w:pPr>
        <w:spacing w:line="480" w:lineRule="auto"/>
        <w:ind w:firstLine="720"/>
        <w:jc w:val="center"/>
        <w:rPr>
          <w:b/>
        </w:rPr>
      </w:pPr>
    </w:p>
    <w:p w14:paraId="549A2912" w14:textId="77777777" w:rsidR="003548D1" w:rsidRPr="001708CD" w:rsidRDefault="003548D1" w:rsidP="005C3178">
      <w:pPr>
        <w:spacing w:line="480" w:lineRule="auto"/>
        <w:ind w:firstLine="720"/>
        <w:jc w:val="center"/>
        <w:rPr>
          <w:b/>
        </w:rPr>
      </w:pPr>
    </w:p>
    <w:p w14:paraId="39266AC9" w14:textId="77777777" w:rsidR="003548D1" w:rsidRPr="001708CD" w:rsidRDefault="003548D1" w:rsidP="005C3178">
      <w:pPr>
        <w:spacing w:line="480" w:lineRule="auto"/>
        <w:ind w:firstLine="720"/>
        <w:jc w:val="center"/>
        <w:rPr>
          <w:b/>
        </w:rPr>
      </w:pPr>
    </w:p>
    <w:p w14:paraId="11DB734B" w14:textId="77777777" w:rsidR="003548D1" w:rsidRPr="001708CD" w:rsidRDefault="003548D1" w:rsidP="005C3178">
      <w:pPr>
        <w:spacing w:line="480" w:lineRule="auto"/>
        <w:ind w:firstLine="720"/>
        <w:jc w:val="center"/>
        <w:rPr>
          <w:b/>
        </w:rPr>
      </w:pPr>
    </w:p>
    <w:p w14:paraId="2AE2C8A8" w14:textId="77777777" w:rsidR="003548D1" w:rsidRPr="001708CD" w:rsidRDefault="003548D1" w:rsidP="005C3178">
      <w:pPr>
        <w:spacing w:line="480" w:lineRule="auto"/>
        <w:ind w:firstLine="720"/>
        <w:jc w:val="center"/>
        <w:rPr>
          <w:b/>
        </w:rPr>
      </w:pPr>
    </w:p>
    <w:p w14:paraId="5938A8A6" w14:textId="77777777" w:rsidR="003548D1" w:rsidRPr="001708CD" w:rsidRDefault="003548D1" w:rsidP="005C3178">
      <w:pPr>
        <w:spacing w:line="480" w:lineRule="auto"/>
        <w:ind w:firstLine="720"/>
        <w:jc w:val="center"/>
        <w:rPr>
          <w:b/>
        </w:rPr>
      </w:pPr>
    </w:p>
    <w:p w14:paraId="6DAADD6A" w14:textId="77777777" w:rsidR="003548D1" w:rsidRPr="001708CD" w:rsidRDefault="003548D1" w:rsidP="005C3178">
      <w:pPr>
        <w:spacing w:line="480" w:lineRule="auto"/>
        <w:ind w:firstLine="720"/>
        <w:jc w:val="center"/>
        <w:rPr>
          <w:b/>
        </w:rPr>
      </w:pPr>
    </w:p>
    <w:p w14:paraId="4EFD280A" w14:textId="77777777" w:rsidR="003548D1" w:rsidRPr="001708CD" w:rsidRDefault="003548D1" w:rsidP="005C3178">
      <w:pPr>
        <w:spacing w:line="480" w:lineRule="auto"/>
        <w:ind w:firstLine="720"/>
        <w:jc w:val="center"/>
        <w:rPr>
          <w:b/>
        </w:rPr>
      </w:pPr>
    </w:p>
    <w:p w14:paraId="60F5DD46" w14:textId="77777777" w:rsidR="003548D1" w:rsidRPr="001708CD" w:rsidRDefault="003548D1" w:rsidP="005C3178">
      <w:pPr>
        <w:spacing w:line="480" w:lineRule="auto"/>
        <w:ind w:firstLine="720"/>
        <w:jc w:val="center"/>
        <w:rPr>
          <w:b/>
        </w:rPr>
      </w:pPr>
    </w:p>
    <w:p w14:paraId="5336B7DF" w14:textId="77777777" w:rsidR="003548D1" w:rsidRPr="001708CD" w:rsidRDefault="003548D1" w:rsidP="005C3178">
      <w:pPr>
        <w:spacing w:line="480" w:lineRule="auto"/>
        <w:ind w:firstLine="720"/>
        <w:jc w:val="center"/>
        <w:rPr>
          <w:b/>
        </w:rPr>
      </w:pPr>
    </w:p>
    <w:p w14:paraId="7538BFFF" w14:textId="77777777" w:rsidR="003548D1" w:rsidRPr="001708CD" w:rsidRDefault="003548D1" w:rsidP="005C3178">
      <w:pPr>
        <w:spacing w:line="480" w:lineRule="auto"/>
        <w:ind w:firstLine="720"/>
        <w:jc w:val="center"/>
        <w:rPr>
          <w:b/>
        </w:rPr>
      </w:pPr>
    </w:p>
    <w:p w14:paraId="1D2A9F9C" w14:textId="77777777" w:rsidR="003548D1" w:rsidRPr="001708CD" w:rsidRDefault="003548D1" w:rsidP="005C3178">
      <w:pPr>
        <w:spacing w:line="480" w:lineRule="auto"/>
        <w:ind w:firstLine="720"/>
        <w:jc w:val="center"/>
        <w:rPr>
          <w:b/>
        </w:rPr>
      </w:pPr>
    </w:p>
    <w:p w14:paraId="0739F4D3" w14:textId="77777777" w:rsidR="003548D1" w:rsidRPr="001708CD" w:rsidRDefault="003548D1" w:rsidP="005C3178">
      <w:pPr>
        <w:spacing w:line="480" w:lineRule="auto"/>
        <w:ind w:firstLine="720"/>
        <w:jc w:val="center"/>
        <w:rPr>
          <w:b/>
        </w:rPr>
      </w:pPr>
    </w:p>
    <w:p w14:paraId="5571EB43" w14:textId="77777777" w:rsidR="003548D1" w:rsidRPr="001708CD" w:rsidRDefault="003548D1" w:rsidP="005C3178">
      <w:pPr>
        <w:spacing w:line="480" w:lineRule="auto"/>
        <w:ind w:firstLine="720"/>
        <w:jc w:val="center"/>
        <w:rPr>
          <w:b/>
        </w:rPr>
      </w:pPr>
    </w:p>
    <w:p w14:paraId="0E5B546A" w14:textId="77777777" w:rsidR="003548D1" w:rsidRPr="001708CD" w:rsidRDefault="003548D1" w:rsidP="005C3178">
      <w:pPr>
        <w:spacing w:line="480" w:lineRule="auto"/>
        <w:ind w:firstLine="720"/>
        <w:jc w:val="center"/>
        <w:rPr>
          <w:b/>
        </w:rPr>
      </w:pPr>
    </w:p>
    <w:p w14:paraId="60C22FA3" w14:textId="77777777" w:rsidR="003548D1" w:rsidRPr="001708CD" w:rsidRDefault="003548D1" w:rsidP="005C3178">
      <w:pPr>
        <w:spacing w:line="480" w:lineRule="auto"/>
        <w:ind w:firstLine="720"/>
        <w:jc w:val="center"/>
        <w:rPr>
          <w:b/>
        </w:rPr>
      </w:pPr>
    </w:p>
    <w:p w14:paraId="5F9434A0" w14:textId="77777777" w:rsidR="008A699A" w:rsidRDefault="008A699A" w:rsidP="008A699A">
      <w:pPr>
        <w:spacing w:line="480" w:lineRule="auto"/>
        <w:jc w:val="center"/>
        <w:rPr>
          <w:b/>
        </w:rPr>
      </w:pPr>
    </w:p>
    <w:p w14:paraId="12EB37A7" w14:textId="1A3B5A69" w:rsidR="00324FE3" w:rsidRPr="001708CD" w:rsidRDefault="00A42296" w:rsidP="008A699A">
      <w:pPr>
        <w:spacing w:line="480" w:lineRule="auto"/>
        <w:jc w:val="center"/>
        <w:rPr>
          <w:b/>
        </w:rPr>
      </w:pPr>
      <w:r w:rsidRPr="001708CD">
        <w:rPr>
          <w:b/>
        </w:rPr>
        <w:lastRenderedPageBreak/>
        <w:t>References</w:t>
      </w:r>
    </w:p>
    <w:p w14:paraId="4017A109" w14:textId="075EEC19" w:rsidR="008A699A" w:rsidRDefault="008A699A" w:rsidP="008A699A">
      <w:pPr>
        <w:spacing w:line="480" w:lineRule="auto"/>
        <w:ind w:left="720" w:hanging="720"/>
      </w:pPr>
      <w:r w:rsidRPr="008A699A">
        <w:t>Al Owad, A., Samaranayake, P., Karim, A., &amp; Ahsan, K. B. (2018). An integrated lean methodology for improving patient flow in an emergency department–</w:t>
      </w:r>
      <w:r>
        <w:t xml:space="preserve">a </w:t>
      </w:r>
      <w:r w:rsidRPr="008A699A">
        <w:t>case study of a Saudi Arabian hospital. Production Planning &amp; Control, 29(13), 1058-1081.</w:t>
      </w:r>
    </w:p>
    <w:p w14:paraId="3A3C9DC3" w14:textId="34872809" w:rsidR="008D7FF4" w:rsidRDefault="008A699A" w:rsidP="008A699A">
      <w:pPr>
        <w:spacing w:line="480" w:lineRule="auto"/>
        <w:ind w:left="720" w:hanging="720"/>
      </w:pPr>
      <w:r w:rsidRPr="008A699A">
        <w:t>Gupta, S., Kapil, S., &amp; Sharma, M. (2018). Improvement of laboratory turnaround time using lean methodology. International journal of health care quality assurance.</w:t>
      </w:r>
    </w:p>
    <w:p w14:paraId="5B80A5BD" w14:textId="69BA70F1" w:rsidR="008A699A" w:rsidRPr="001708CD" w:rsidRDefault="008A699A" w:rsidP="008A699A">
      <w:pPr>
        <w:spacing w:line="480" w:lineRule="auto"/>
        <w:ind w:left="720" w:hanging="720"/>
      </w:pPr>
      <w:r w:rsidRPr="008A699A">
        <w:t>Taha, O., Mazzuchi, T. A., Sarkani, S., Antony, J., &amp; Furterer, S. (2021). Uncovering inefficiencies in the workers</w:t>
      </w:r>
      <w:r>
        <w:t>'</w:t>
      </w:r>
      <w:r w:rsidRPr="008A699A">
        <w:t xml:space="preserve"> compensation industry using Lean methodology. The TQM Journal.</w:t>
      </w:r>
    </w:p>
    <w:sectPr w:rsidR="008A699A" w:rsidRPr="001708CD" w:rsidSect="009B66DE">
      <w:headerReference w:type="even" r:id="rId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BD809" w14:textId="77777777" w:rsidR="00106C08" w:rsidRDefault="00106C08">
      <w:r>
        <w:separator/>
      </w:r>
    </w:p>
  </w:endnote>
  <w:endnote w:type="continuationSeparator" w:id="0">
    <w:p w14:paraId="17BF5599" w14:textId="77777777" w:rsidR="00106C08" w:rsidRDefault="00106C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685FF" w14:textId="77777777" w:rsidR="00106C08" w:rsidRDefault="00106C08">
      <w:r>
        <w:separator/>
      </w:r>
    </w:p>
  </w:footnote>
  <w:footnote w:type="continuationSeparator" w:id="0">
    <w:p w14:paraId="751FE80F" w14:textId="77777777" w:rsidR="00106C08" w:rsidRDefault="00106C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4606C" w14:textId="77777777" w:rsidR="001708CD" w:rsidRDefault="001708CD" w:rsidP="007E2C8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0F3D19E" w14:textId="77777777" w:rsidR="001708CD" w:rsidRDefault="001708CD" w:rsidP="002B52A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F1C18" w14:textId="77777777" w:rsidR="001708CD" w:rsidRDefault="001708CD" w:rsidP="007E2C8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A699A">
      <w:rPr>
        <w:rStyle w:val="PageNumber"/>
        <w:noProof/>
      </w:rPr>
      <w:t>1</w:t>
    </w:r>
    <w:r>
      <w:rPr>
        <w:rStyle w:val="PageNumber"/>
      </w:rPr>
      <w:fldChar w:fldCharType="end"/>
    </w:r>
  </w:p>
  <w:p w14:paraId="0F657161" w14:textId="42AC9318" w:rsidR="001708CD" w:rsidRPr="00D4795D" w:rsidRDefault="001708CD" w:rsidP="008C4A49">
    <w:pPr>
      <w:pStyle w:val="Header"/>
      <w:ind w:right="360"/>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6A4725"/>
    <w:multiLevelType w:val="hybridMultilevel"/>
    <w:tmpl w:val="9B5ED276"/>
    <w:lvl w:ilvl="0" w:tplc="4246F4C2">
      <w:start w:val="1"/>
      <w:numFmt w:val="bullet"/>
      <w:lvlText w:val=""/>
      <w:lvlJc w:val="left"/>
      <w:pPr>
        <w:ind w:left="1188" w:hanging="360"/>
      </w:pPr>
      <w:rPr>
        <w:rFonts w:ascii="Symbol" w:hAnsi="Symbol" w:hint="default"/>
      </w:rPr>
    </w:lvl>
    <w:lvl w:ilvl="1" w:tplc="3F8EB4D6" w:tentative="1">
      <w:start w:val="1"/>
      <w:numFmt w:val="bullet"/>
      <w:lvlText w:val="o"/>
      <w:lvlJc w:val="left"/>
      <w:pPr>
        <w:ind w:left="1908" w:hanging="360"/>
      </w:pPr>
      <w:rPr>
        <w:rFonts w:ascii="Courier New" w:hAnsi="Courier New" w:cs="Courier New" w:hint="default"/>
      </w:rPr>
    </w:lvl>
    <w:lvl w:ilvl="2" w:tplc="E91A36A0" w:tentative="1">
      <w:start w:val="1"/>
      <w:numFmt w:val="bullet"/>
      <w:lvlText w:val=""/>
      <w:lvlJc w:val="left"/>
      <w:pPr>
        <w:ind w:left="2628" w:hanging="360"/>
      </w:pPr>
      <w:rPr>
        <w:rFonts w:ascii="Wingdings" w:hAnsi="Wingdings" w:hint="default"/>
      </w:rPr>
    </w:lvl>
    <w:lvl w:ilvl="3" w:tplc="1EF4EE3E" w:tentative="1">
      <w:start w:val="1"/>
      <w:numFmt w:val="bullet"/>
      <w:lvlText w:val=""/>
      <w:lvlJc w:val="left"/>
      <w:pPr>
        <w:ind w:left="3348" w:hanging="360"/>
      </w:pPr>
      <w:rPr>
        <w:rFonts w:ascii="Symbol" w:hAnsi="Symbol" w:hint="default"/>
      </w:rPr>
    </w:lvl>
    <w:lvl w:ilvl="4" w:tplc="777C46EC" w:tentative="1">
      <w:start w:val="1"/>
      <w:numFmt w:val="bullet"/>
      <w:lvlText w:val="o"/>
      <w:lvlJc w:val="left"/>
      <w:pPr>
        <w:ind w:left="4068" w:hanging="360"/>
      </w:pPr>
      <w:rPr>
        <w:rFonts w:ascii="Courier New" w:hAnsi="Courier New" w:cs="Courier New" w:hint="default"/>
      </w:rPr>
    </w:lvl>
    <w:lvl w:ilvl="5" w:tplc="2F0A0B62" w:tentative="1">
      <w:start w:val="1"/>
      <w:numFmt w:val="bullet"/>
      <w:lvlText w:val=""/>
      <w:lvlJc w:val="left"/>
      <w:pPr>
        <w:ind w:left="4788" w:hanging="360"/>
      </w:pPr>
      <w:rPr>
        <w:rFonts w:ascii="Wingdings" w:hAnsi="Wingdings" w:hint="default"/>
      </w:rPr>
    </w:lvl>
    <w:lvl w:ilvl="6" w:tplc="15023B9E" w:tentative="1">
      <w:start w:val="1"/>
      <w:numFmt w:val="bullet"/>
      <w:lvlText w:val=""/>
      <w:lvlJc w:val="left"/>
      <w:pPr>
        <w:ind w:left="5508" w:hanging="360"/>
      </w:pPr>
      <w:rPr>
        <w:rFonts w:ascii="Symbol" w:hAnsi="Symbol" w:hint="default"/>
      </w:rPr>
    </w:lvl>
    <w:lvl w:ilvl="7" w:tplc="A8B238DE" w:tentative="1">
      <w:start w:val="1"/>
      <w:numFmt w:val="bullet"/>
      <w:lvlText w:val="o"/>
      <w:lvlJc w:val="left"/>
      <w:pPr>
        <w:ind w:left="6228" w:hanging="360"/>
      </w:pPr>
      <w:rPr>
        <w:rFonts w:ascii="Courier New" w:hAnsi="Courier New" w:cs="Courier New" w:hint="default"/>
      </w:rPr>
    </w:lvl>
    <w:lvl w:ilvl="8" w:tplc="FED26ED8" w:tentative="1">
      <w:start w:val="1"/>
      <w:numFmt w:val="bullet"/>
      <w:lvlText w:val=""/>
      <w:lvlJc w:val="left"/>
      <w:pPr>
        <w:ind w:left="6948" w:hanging="360"/>
      </w:pPr>
      <w:rPr>
        <w:rFonts w:ascii="Wingdings" w:hAnsi="Wingdings" w:hint="default"/>
      </w:rPr>
    </w:lvl>
  </w:abstractNum>
  <w:abstractNum w:abstractNumId="1" w15:restartNumberingAfterBreak="0">
    <w:nsid w:val="37903C92"/>
    <w:multiLevelType w:val="hybridMultilevel"/>
    <w:tmpl w:val="EE524CA6"/>
    <w:lvl w:ilvl="0" w:tplc="020A946A">
      <w:start w:val="1"/>
      <w:numFmt w:val="bullet"/>
      <w:lvlText w:val=""/>
      <w:lvlJc w:val="left"/>
      <w:pPr>
        <w:ind w:left="774" w:hanging="360"/>
      </w:pPr>
      <w:rPr>
        <w:rFonts w:ascii="Symbol" w:hAnsi="Symbol" w:hint="default"/>
      </w:rPr>
    </w:lvl>
    <w:lvl w:ilvl="1" w:tplc="31560F4C" w:tentative="1">
      <w:start w:val="1"/>
      <w:numFmt w:val="bullet"/>
      <w:lvlText w:val="o"/>
      <w:lvlJc w:val="left"/>
      <w:pPr>
        <w:ind w:left="1494" w:hanging="360"/>
      </w:pPr>
      <w:rPr>
        <w:rFonts w:ascii="Courier New" w:hAnsi="Courier New" w:cs="Courier New" w:hint="default"/>
      </w:rPr>
    </w:lvl>
    <w:lvl w:ilvl="2" w:tplc="4B66E736" w:tentative="1">
      <w:start w:val="1"/>
      <w:numFmt w:val="bullet"/>
      <w:lvlText w:val=""/>
      <w:lvlJc w:val="left"/>
      <w:pPr>
        <w:ind w:left="2214" w:hanging="360"/>
      </w:pPr>
      <w:rPr>
        <w:rFonts w:ascii="Wingdings" w:hAnsi="Wingdings" w:hint="default"/>
      </w:rPr>
    </w:lvl>
    <w:lvl w:ilvl="3" w:tplc="7FE60300" w:tentative="1">
      <w:start w:val="1"/>
      <w:numFmt w:val="bullet"/>
      <w:lvlText w:val=""/>
      <w:lvlJc w:val="left"/>
      <w:pPr>
        <w:ind w:left="2934" w:hanging="360"/>
      </w:pPr>
      <w:rPr>
        <w:rFonts w:ascii="Symbol" w:hAnsi="Symbol" w:hint="default"/>
      </w:rPr>
    </w:lvl>
    <w:lvl w:ilvl="4" w:tplc="65087AB8" w:tentative="1">
      <w:start w:val="1"/>
      <w:numFmt w:val="bullet"/>
      <w:lvlText w:val="o"/>
      <w:lvlJc w:val="left"/>
      <w:pPr>
        <w:ind w:left="3654" w:hanging="360"/>
      </w:pPr>
      <w:rPr>
        <w:rFonts w:ascii="Courier New" w:hAnsi="Courier New" w:cs="Courier New" w:hint="default"/>
      </w:rPr>
    </w:lvl>
    <w:lvl w:ilvl="5" w:tplc="5B482B38" w:tentative="1">
      <w:start w:val="1"/>
      <w:numFmt w:val="bullet"/>
      <w:lvlText w:val=""/>
      <w:lvlJc w:val="left"/>
      <w:pPr>
        <w:ind w:left="4374" w:hanging="360"/>
      </w:pPr>
      <w:rPr>
        <w:rFonts w:ascii="Wingdings" w:hAnsi="Wingdings" w:hint="default"/>
      </w:rPr>
    </w:lvl>
    <w:lvl w:ilvl="6" w:tplc="677445A6" w:tentative="1">
      <w:start w:val="1"/>
      <w:numFmt w:val="bullet"/>
      <w:lvlText w:val=""/>
      <w:lvlJc w:val="left"/>
      <w:pPr>
        <w:ind w:left="5094" w:hanging="360"/>
      </w:pPr>
      <w:rPr>
        <w:rFonts w:ascii="Symbol" w:hAnsi="Symbol" w:hint="default"/>
      </w:rPr>
    </w:lvl>
    <w:lvl w:ilvl="7" w:tplc="4C6C5D00" w:tentative="1">
      <w:start w:val="1"/>
      <w:numFmt w:val="bullet"/>
      <w:lvlText w:val="o"/>
      <w:lvlJc w:val="left"/>
      <w:pPr>
        <w:ind w:left="5814" w:hanging="360"/>
      </w:pPr>
      <w:rPr>
        <w:rFonts w:ascii="Courier New" w:hAnsi="Courier New" w:cs="Courier New" w:hint="default"/>
      </w:rPr>
    </w:lvl>
    <w:lvl w:ilvl="8" w:tplc="61AEA650" w:tentative="1">
      <w:start w:val="1"/>
      <w:numFmt w:val="bullet"/>
      <w:lvlText w:val=""/>
      <w:lvlJc w:val="left"/>
      <w:pPr>
        <w:ind w:left="6534" w:hanging="360"/>
      </w:pPr>
      <w:rPr>
        <w:rFonts w:ascii="Wingdings" w:hAnsi="Wingdings" w:hint="default"/>
      </w:rPr>
    </w:lvl>
  </w:abstractNum>
  <w:abstractNum w:abstractNumId="2" w15:restartNumberingAfterBreak="0">
    <w:nsid w:val="7569019D"/>
    <w:multiLevelType w:val="hybridMultilevel"/>
    <w:tmpl w:val="EDB6EE1C"/>
    <w:lvl w:ilvl="0" w:tplc="77883D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jO2NLIwtbCwNDVX0lEKTi0uzszPAykwrgUALS9EGiwAAAA="/>
  </w:docVars>
  <w:rsids>
    <w:rsidRoot w:val="002B52A8"/>
    <w:rsid w:val="00002BAF"/>
    <w:rsid w:val="00005293"/>
    <w:rsid w:val="00013F13"/>
    <w:rsid w:val="00021151"/>
    <w:rsid w:val="0002646C"/>
    <w:rsid w:val="0002795C"/>
    <w:rsid w:val="0005535E"/>
    <w:rsid w:val="00072D50"/>
    <w:rsid w:val="000813EF"/>
    <w:rsid w:val="00082D8C"/>
    <w:rsid w:val="00096350"/>
    <w:rsid w:val="000A0883"/>
    <w:rsid w:val="000A136E"/>
    <w:rsid w:val="000A5B71"/>
    <w:rsid w:val="000B341A"/>
    <w:rsid w:val="000B5C3C"/>
    <w:rsid w:val="000D2DE9"/>
    <w:rsid w:val="000E0129"/>
    <w:rsid w:val="000E7AB6"/>
    <w:rsid w:val="00106C08"/>
    <w:rsid w:val="001075AC"/>
    <w:rsid w:val="00122C3C"/>
    <w:rsid w:val="0012540F"/>
    <w:rsid w:val="00133D4A"/>
    <w:rsid w:val="001579B9"/>
    <w:rsid w:val="00160776"/>
    <w:rsid w:val="001708CD"/>
    <w:rsid w:val="00182BE7"/>
    <w:rsid w:val="00186093"/>
    <w:rsid w:val="001902FA"/>
    <w:rsid w:val="001B2439"/>
    <w:rsid w:val="001B374E"/>
    <w:rsid w:val="001D5E83"/>
    <w:rsid w:val="001D6210"/>
    <w:rsid w:val="001F2E02"/>
    <w:rsid w:val="002007C6"/>
    <w:rsid w:val="00203E0C"/>
    <w:rsid w:val="002073D9"/>
    <w:rsid w:val="00215735"/>
    <w:rsid w:val="0022495A"/>
    <w:rsid w:val="002446B7"/>
    <w:rsid w:val="002454E7"/>
    <w:rsid w:val="00247E0B"/>
    <w:rsid w:val="00255F74"/>
    <w:rsid w:val="00262B76"/>
    <w:rsid w:val="0026353D"/>
    <w:rsid w:val="00263643"/>
    <w:rsid w:val="00265B20"/>
    <w:rsid w:val="00265D0C"/>
    <w:rsid w:val="00284BD8"/>
    <w:rsid w:val="00290A45"/>
    <w:rsid w:val="00291B96"/>
    <w:rsid w:val="00291E77"/>
    <w:rsid w:val="002A6BF7"/>
    <w:rsid w:val="002B52A8"/>
    <w:rsid w:val="002C1DEE"/>
    <w:rsid w:val="002C2217"/>
    <w:rsid w:val="002D42CC"/>
    <w:rsid w:val="002D7EA8"/>
    <w:rsid w:val="002E351B"/>
    <w:rsid w:val="002F0AC7"/>
    <w:rsid w:val="002F6684"/>
    <w:rsid w:val="002F7A32"/>
    <w:rsid w:val="00301084"/>
    <w:rsid w:val="00311F51"/>
    <w:rsid w:val="00324FE3"/>
    <w:rsid w:val="00326EBA"/>
    <w:rsid w:val="00350B26"/>
    <w:rsid w:val="003548D1"/>
    <w:rsid w:val="0038168E"/>
    <w:rsid w:val="003A163B"/>
    <w:rsid w:val="003A1A81"/>
    <w:rsid w:val="003D3335"/>
    <w:rsid w:val="003D7237"/>
    <w:rsid w:val="003F1DE1"/>
    <w:rsid w:val="00400337"/>
    <w:rsid w:val="00402C85"/>
    <w:rsid w:val="0042626A"/>
    <w:rsid w:val="00427C4A"/>
    <w:rsid w:val="004300B0"/>
    <w:rsid w:val="004323B8"/>
    <w:rsid w:val="00433A7E"/>
    <w:rsid w:val="00433D79"/>
    <w:rsid w:val="00443948"/>
    <w:rsid w:val="00456C94"/>
    <w:rsid w:val="00461B60"/>
    <w:rsid w:val="00484187"/>
    <w:rsid w:val="00496A48"/>
    <w:rsid w:val="004A2B36"/>
    <w:rsid w:val="004C1223"/>
    <w:rsid w:val="004C74AC"/>
    <w:rsid w:val="004D5A0B"/>
    <w:rsid w:val="004E04DE"/>
    <w:rsid w:val="004E65BE"/>
    <w:rsid w:val="004E74EB"/>
    <w:rsid w:val="005048EC"/>
    <w:rsid w:val="005246C6"/>
    <w:rsid w:val="005275A8"/>
    <w:rsid w:val="005315FF"/>
    <w:rsid w:val="00533F86"/>
    <w:rsid w:val="00560D19"/>
    <w:rsid w:val="00566FAD"/>
    <w:rsid w:val="00570C94"/>
    <w:rsid w:val="00582F3A"/>
    <w:rsid w:val="00583D88"/>
    <w:rsid w:val="0058696F"/>
    <w:rsid w:val="00590816"/>
    <w:rsid w:val="0059350E"/>
    <w:rsid w:val="005B3AF8"/>
    <w:rsid w:val="005B7840"/>
    <w:rsid w:val="005B7A2B"/>
    <w:rsid w:val="005C3178"/>
    <w:rsid w:val="005D1C4A"/>
    <w:rsid w:val="005E7984"/>
    <w:rsid w:val="005F1009"/>
    <w:rsid w:val="005F5BFD"/>
    <w:rsid w:val="006016BC"/>
    <w:rsid w:val="0060300A"/>
    <w:rsid w:val="00605E20"/>
    <w:rsid w:val="006110C1"/>
    <w:rsid w:val="006149C5"/>
    <w:rsid w:val="00614D56"/>
    <w:rsid w:val="00615709"/>
    <w:rsid w:val="006179E3"/>
    <w:rsid w:val="0062070D"/>
    <w:rsid w:val="00631F8B"/>
    <w:rsid w:val="00637D79"/>
    <w:rsid w:val="00647CA0"/>
    <w:rsid w:val="00647EDF"/>
    <w:rsid w:val="00650E10"/>
    <w:rsid w:val="00653D8C"/>
    <w:rsid w:val="00662673"/>
    <w:rsid w:val="0066638E"/>
    <w:rsid w:val="0066789E"/>
    <w:rsid w:val="006823F9"/>
    <w:rsid w:val="006830A3"/>
    <w:rsid w:val="006912D2"/>
    <w:rsid w:val="00696F77"/>
    <w:rsid w:val="006A5705"/>
    <w:rsid w:val="006B6D9B"/>
    <w:rsid w:val="006C77A8"/>
    <w:rsid w:val="006D6ACA"/>
    <w:rsid w:val="006E1686"/>
    <w:rsid w:val="006E2B85"/>
    <w:rsid w:val="006E64EB"/>
    <w:rsid w:val="006F5650"/>
    <w:rsid w:val="00714EC7"/>
    <w:rsid w:val="0071644E"/>
    <w:rsid w:val="0072311F"/>
    <w:rsid w:val="00724924"/>
    <w:rsid w:val="00732426"/>
    <w:rsid w:val="007334C9"/>
    <w:rsid w:val="0073714D"/>
    <w:rsid w:val="0074364B"/>
    <w:rsid w:val="00774339"/>
    <w:rsid w:val="007801E5"/>
    <w:rsid w:val="00783B2A"/>
    <w:rsid w:val="00792688"/>
    <w:rsid w:val="00793AD6"/>
    <w:rsid w:val="007B40B9"/>
    <w:rsid w:val="007C17AC"/>
    <w:rsid w:val="007C4A1C"/>
    <w:rsid w:val="007C4D02"/>
    <w:rsid w:val="007D0222"/>
    <w:rsid w:val="007D0C81"/>
    <w:rsid w:val="007D5883"/>
    <w:rsid w:val="007E1220"/>
    <w:rsid w:val="007E2806"/>
    <w:rsid w:val="007E2C83"/>
    <w:rsid w:val="008124AD"/>
    <w:rsid w:val="008231C7"/>
    <w:rsid w:val="00837169"/>
    <w:rsid w:val="008420A7"/>
    <w:rsid w:val="00842F9C"/>
    <w:rsid w:val="0085513F"/>
    <w:rsid w:val="00857DB8"/>
    <w:rsid w:val="00874199"/>
    <w:rsid w:val="0087449F"/>
    <w:rsid w:val="008761EC"/>
    <w:rsid w:val="00884233"/>
    <w:rsid w:val="0088547C"/>
    <w:rsid w:val="00886B17"/>
    <w:rsid w:val="00887F9B"/>
    <w:rsid w:val="0089597F"/>
    <w:rsid w:val="008A57F8"/>
    <w:rsid w:val="008A699A"/>
    <w:rsid w:val="008B774B"/>
    <w:rsid w:val="008C2B9C"/>
    <w:rsid w:val="008C4A49"/>
    <w:rsid w:val="008C55C3"/>
    <w:rsid w:val="008D2D1A"/>
    <w:rsid w:val="008D35FD"/>
    <w:rsid w:val="008D3FE0"/>
    <w:rsid w:val="008D6137"/>
    <w:rsid w:val="008D660B"/>
    <w:rsid w:val="008D7FF4"/>
    <w:rsid w:val="008F61DB"/>
    <w:rsid w:val="00905585"/>
    <w:rsid w:val="00917D1A"/>
    <w:rsid w:val="00926721"/>
    <w:rsid w:val="00931CC4"/>
    <w:rsid w:val="0094407C"/>
    <w:rsid w:val="00952169"/>
    <w:rsid w:val="00954247"/>
    <w:rsid w:val="00962AD7"/>
    <w:rsid w:val="00973457"/>
    <w:rsid w:val="00973590"/>
    <w:rsid w:val="009808E7"/>
    <w:rsid w:val="00984498"/>
    <w:rsid w:val="00991E8A"/>
    <w:rsid w:val="00995974"/>
    <w:rsid w:val="009B1E3A"/>
    <w:rsid w:val="009B5742"/>
    <w:rsid w:val="009B66DE"/>
    <w:rsid w:val="009C57F6"/>
    <w:rsid w:val="009C67FF"/>
    <w:rsid w:val="009D089E"/>
    <w:rsid w:val="009D3E1D"/>
    <w:rsid w:val="009D76DF"/>
    <w:rsid w:val="009E49E2"/>
    <w:rsid w:val="009E717C"/>
    <w:rsid w:val="009F4708"/>
    <w:rsid w:val="009F63CD"/>
    <w:rsid w:val="00A00DE9"/>
    <w:rsid w:val="00A01D7E"/>
    <w:rsid w:val="00A07611"/>
    <w:rsid w:val="00A1000F"/>
    <w:rsid w:val="00A21C79"/>
    <w:rsid w:val="00A22BEE"/>
    <w:rsid w:val="00A3118D"/>
    <w:rsid w:val="00A40990"/>
    <w:rsid w:val="00A42296"/>
    <w:rsid w:val="00A444F2"/>
    <w:rsid w:val="00A50EB5"/>
    <w:rsid w:val="00A621AB"/>
    <w:rsid w:val="00A62893"/>
    <w:rsid w:val="00A665C6"/>
    <w:rsid w:val="00A715D5"/>
    <w:rsid w:val="00A718BF"/>
    <w:rsid w:val="00A739D7"/>
    <w:rsid w:val="00A741F1"/>
    <w:rsid w:val="00A7669B"/>
    <w:rsid w:val="00A81711"/>
    <w:rsid w:val="00A85D68"/>
    <w:rsid w:val="00A90C72"/>
    <w:rsid w:val="00AA5A1B"/>
    <w:rsid w:val="00AA6D7F"/>
    <w:rsid w:val="00AB587A"/>
    <w:rsid w:val="00AC0A00"/>
    <w:rsid w:val="00AD7852"/>
    <w:rsid w:val="00AE72E5"/>
    <w:rsid w:val="00AF0C5C"/>
    <w:rsid w:val="00B13E1A"/>
    <w:rsid w:val="00B2150E"/>
    <w:rsid w:val="00B44DB9"/>
    <w:rsid w:val="00B502C1"/>
    <w:rsid w:val="00B519D9"/>
    <w:rsid w:val="00B72575"/>
    <w:rsid w:val="00B8399D"/>
    <w:rsid w:val="00BB0257"/>
    <w:rsid w:val="00BB3083"/>
    <w:rsid w:val="00BD2C59"/>
    <w:rsid w:val="00BD41D6"/>
    <w:rsid w:val="00BD4E04"/>
    <w:rsid w:val="00BE18EC"/>
    <w:rsid w:val="00BE349A"/>
    <w:rsid w:val="00BE7EEC"/>
    <w:rsid w:val="00C035BE"/>
    <w:rsid w:val="00C14986"/>
    <w:rsid w:val="00C20270"/>
    <w:rsid w:val="00C237F2"/>
    <w:rsid w:val="00C24467"/>
    <w:rsid w:val="00C26DA4"/>
    <w:rsid w:val="00C27646"/>
    <w:rsid w:val="00C27740"/>
    <w:rsid w:val="00C350A2"/>
    <w:rsid w:val="00C40605"/>
    <w:rsid w:val="00C45300"/>
    <w:rsid w:val="00C504B8"/>
    <w:rsid w:val="00C56595"/>
    <w:rsid w:val="00C60AA4"/>
    <w:rsid w:val="00C7600F"/>
    <w:rsid w:val="00C76A3A"/>
    <w:rsid w:val="00C77693"/>
    <w:rsid w:val="00C82F9F"/>
    <w:rsid w:val="00CA33F6"/>
    <w:rsid w:val="00CB0C5B"/>
    <w:rsid w:val="00CB277B"/>
    <w:rsid w:val="00CB53F3"/>
    <w:rsid w:val="00CD31C8"/>
    <w:rsid w:val="00CD3919"/>
    <w:rsid w:val="00CE0779"/>
    <w:rsid w:val="00CE5311"/>
    <w:rsid w:val="00CE7643"/>
    <w:rsid w:val="00CF0572"/>
    <w:rsid w:val="00CF23E7"/>
    <w:rsid w:val="00CF3DCC"/>
    <w:rsid w:val="00D1270C"/>
    <w:rsid w:val="00D41639"/>
    <w:rsid w:val="00D4795D"/>
    <w:rsid w:val="00D52EEE"/>
    <w:rsid w:val="00D54019"/>
    <w:rsid w:val="00D547E8"/>
    <w:rsid w:val="00D55B02"/>
    <w:rsid w:val="00D6219B"/>
    <w:rsid w:val="00D64A4E"/>
    <w:rsid w:val="00D67F86"/>
    <w:rsid w:val="00D721BC"/>
    <w:rsid w:val="00D828D1"/>
    <w:rsid w:val="00D858A3"/>
    <w:rsid w:val="00D94A81"/>
    <w:rsid w:val="00D95199"/>
    <w:rsid w:val="00D97BF9"/>
    <w:rsid w:val="00DA7F95"/>
    <w:rsid w:val="00DC2DF2"/>
    <w:rsid w:val="00DC5D2E"/>
    <w:rsid w:val="00DD12D2"/>
    <w:rsid w:val="00DD1FA3"/>
    <w:rsid w:val="00DE5B1B"/>
    <w:rsid w:val="00DE6338"/>
    <w:rsid w:val="00DF5BE6"/>
    <w:rsid w:val="00DF7D5C"/>
    <w:rsid w:val="00E15FAE"/>
    <w:rsid w:val="00E35D2E"/>
    <w:rsid w:val="00E437DD"/>
    <w:rsid w:val="00E52D9F"/>
    <w:rsid w:val="00E54042"/>
    <w:rsid w:val="00E6177A"/>
    <w:rsid w:val="00E625A4"/>
    <w:rsid w:val="00E91CC0"/>
    <w:rsid w:val="00EC737F"/>
    <w:rsid w:val="00EE0B5A"/>
    <w:rsid w:val="00EE1AB4"/>
    <w:rsid w:val="00EE46CF"/>
    <w:rsid w:val="00EE63A0"/>
    <w:rsid w:val="00F001DA"/>
    <w:rsid w:val="00F042AD"/>
    <w:rsid w:val="00F04E92"/>
    <w:rsid w:val="00F06861"/>
    <w:rsid w:val="00F272F2"/>
    <w:rsid w:val="00F309B6"/>
    <w:rsid w:val="00F32183"/>
    <w:rsid w:val="00F36840"/>
    <w:rsid w:val="00F37459"/>
    <w:rsid w:val="00F42CA5"/>
    <w:rsid w:val="00F56193"/>
    <w:rsid w:val="00F65461"/>
    <w:rsid w:val="00F75636"/>
    <w:rsid w:val="00F9250D"/>
    <w:rsid w:val="00F96264"/>
    <w:rsid w:val="00FA2F52"/>
    <w:rsid w:val="00FC2103"/>
    <w:rsid w:val="00FC4BF2"/>
    <w:rsid w:val="00FD1B75"/>
    <w:rsid w:val="00FD6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32AC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70C"/>
    <w:rPr>
      <w:rFonts w:ascii="Times New Roman" w:hAnsi="Times New Roman" w:cs="Times New Roman"/>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52A8"/>
    <w:pPr>
      <w:tabs>
        <w:tab w:val="center" w:pos="4680"/>
        <w:tab w:val="right" w:pos="9360"/>
      </w:tabs>
    </w:pPr>
    <w:rPr>
      <w:rFonts w:asciiTheme="minorHAnsi" w:hAnsiTheme="minorHAnsi" w:cstheme="minorBidi"/>
      <w:lang w:val="en-US" w:eastAsia="en-US"/>
    </w:rPr>
  </w:style>
  <w:style w:type="character" w:customStyle="1" w:styleId="HeaderChar">
    <w:name w:val="Header Char"/>
    <w:basedOn w:val="DefaultParagraphFont"/>
    <w:link w:val="Header"/>
    <w:uiPriority w:val="99"/>
    <w:rsid w:val="002B52A8"/>
  </w:style>
  <w:style w:type="character" w:styleId="PageNumber">
    <w:name w:val="page number"/>
    <w:basedOn w:val="DefaultParagraphFont"/>
    <w:uiPriority w:val="99"/>
    <w:semiHidden/>
    <w:unhideWhenUsed/>
    <w:rsid w:val="002B52A8"/>
  </w:style>
  <w:style w:type="paragraph" w:styleId="Footer">
    <w:name w:val="footer"/>
    <w:basedOn w:val="Normal"/>
    <w:link w:val="FooterChar"/>
    <w:uiPriority w:val="99"/>
    <w:unhideWhenUsed/>
    <w:rsid w:val="00CB277B"/>
    <w:pPr>
      <w:tabs>
        <w:tab w:val="center" w:pos="4680"/>
        <w:tab w:val="right" w:pos="9360"/>
      </w:tabs>
    </w:pPr>
    <w:rPr>
      <w:rFonts w:asciiTheme="minorHAnsi" w:hAnsiTheme="minorHAnsi" w:cstheme="minorBidi"/>
      <w:lang w:val="en-US" w:eastAsia="en-US"/>
    </w:rPr>
  </w:style>
  <w:style w:type="character" w:customStyle="1" w:styleId="FooterChar">
    <w:name w:val="Footer Char"/>
    <w:basedOn w:val="DefaultParagraphFont"/>
    <w:link w:val="Footer"/>
    <w:uiPriority w:val="99"/>
    <w:rsid w:val="00CB277B"/>
  </w:style>
  <w:style w:type="paragraph" w:styleId="ListParagraph">
    <w:name w:val="List Paragraph"/>
    <w:basedOn w:val="Normal"/>
    <w:uiPriority w:val="34"/>
    <w:qFormat/>
    <w:rsid w:val="009B1E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415</Words>
  <Characters>236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shalandra cyrus</cp:lastModifiedBy>
  <cp:revision>2</cp:revision>
  <dcterms:created xsi:type="dcterms:W3CDTF">2022-02-03T03:47:00Z</dcterms:created>
  <dcterms:modified xsi:type="dcterms:W3CDTF">2022-02-03T03:47:00Z</dcterms:modified>
</cp:coreProperties>
</file>